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4D425" w14:textId="30D7358E" w:rsidR="00312A99" w:rsidRPr="003A65B1" w:rsidRDefault="00F319B1" w:rsidP="003A65B1">
      <w:pPr>
        <w:pStyle w:val="Heading1"/>
      </w:pPr>
      <w:r w:rsidRPr="003A65B1">
        <w:t xml:space="preserve">Robotic protocol for </w:t>
      </w:r>
      <w:r w:rsidR="00312A99" w:rsidRPr="003A65B1">
        <w:t xml:space="preserve">RNA extraction by MAVRCIS </w:t>
      </w:r>
    </w:p>
    <w:p w14:paraId="121292E5" w14:textId="77777777" w:rsidR="00F319B1" w:rsidRPr="003A65B1" w:rsidRDefault="00F319B1" w:rsidP="00312A99">
      <w:pPr>
        <w:rPr>
          <w:b/>
          <w:bCs/>
          <w:sz w:val="24"/>
          <w:szCs w:val="24"/>
        </w:rPr>
      </w:pPr>
    </w:p>
    <w:p w14:paraId="1E275C96" w14:textId="2E201A7E" w:rsidR="00F319B1" w:rsidRPr="003A65B1" w:rsidRDefault="00312A99" w:rsidP="003A65B1">
      <w:pPr>
        <w:pStyle w:val="Heading2"/>
      </w:pPr>
      <w:r w:rsidRPr="003A65B1">
        <w:t>R</w:t>
      </w:r>
      <w:r w:rsidR="0063209D">
        <w:t>eagents</w:t>
      </w:r>
    </w:p>
    <w:p w14:paraId="4BAE6056" w14:textId="273741E2" w:rsidR="00F319B1" w:rsidRDefault="00312A99" w:rsidP="00F319B1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A65B1">
        <w:rPr>
          <w:sz w:val="24"/>
          <w:szCs w:val="24"/>
        </w:rPr>
        <w:t>Bi</w:t>
      </w:r>
      <w:r w:rsidR="009B6EBD">
        <w:rPr>
          <w:sz w:val="24"/>
          <w:szCs w:val="24"/>
        </w:rPr>
        <w:t>nding buffer:</w:t>
      </w:r>
    </w:p>
    <w:p w14:paraId="0DE73BD8" w14:textId="7D87E6ED" w:rsidR="009B6EBD" w:rsidRPr="009B6EBD" w:rsidRDefault="009B6EBD" w:rsidP="009B6EBD">
      <w:pPr>
        <w:pStyle w:val="ListParagraph"/>
        <w:numPr>
          <w:ilvl w:val="1"/>
          <w:numId w:val="7"/>
        </w:numPr>
        <w:rPr>
          <w:sz w:val="24"/>
          <w:szCs w:val="24"/>
          <w:lang w:val="de-DE"/>
        </w:rPr>
      </w:pPr>
      <w:r w:rsidRPr="009B6EBD">
        <w:rPr>
          <w:lang w:val="de-DE"/>
        </w:rPr>
        <w:t xml:space="preserve">10 </w:t>
      </w:r>
      <w:proofErr w:type="spellStart"/>
      <w:r w:rsidRPr="009B6EBD">
        <w:rPr>
          <w:lang w:val="de-DE"/>
        </w:rPr>
        <w:t>mM</w:t>
      </w:r>
      <w:proofErr w:type="spellEnd"/>
      <w:r w:rsidRPr="009B6EBD">
        <w:rPr>
          <w:lang w:val="de-DE"/>
        </w:rPr>
        <w:t xml:space="preserve"> Bis-</w:t>
      </w:r>
      <w:proofErr w:type="spellStart"/>
      <w:r w:rsidRPr="009B6EBD">
        <w:rPr>
          <w:lang w:val="de-DE"/>
        </w:rPr>
        <w:t>Tris</w:t>
      </w:r>
      <w:proofErr w:type="spellEnd"/>
      <w:r w:rsidRPr="009B6EBD">
        <w:rPr>
          <w:lang w:val="de-DE"/>
        </w:rPr>
        <w:t xml:space="preserve"> /HCl pH</w:t>
      </w:r>
      <w:r>
        <w:rPr>
          <w:rFonts w:ascii="Symbol" w:hAnsi="Symbol"/>
        </w:rPr>
        <w:t>&lt;</w:t>
      </w:r>
      <w:r w:rsidRPr="009B6EBD">
        <w:rPr>
          <w:lang w:val="de-DE"/>
        </w:rPr>
        <w:t> 6.5,</w:t>
      </w:r>
      <w:r>
        <w:rPr>
          <w:lang w:val="de-DE"/>
        </w:rPr>
        <w:t xml:space="preserve"> 3M </w:t>
      </w:r>
      <w:proofErr w:type="spellStart"/>
      <w:r>
        <w:rPr>
          <w:lang w:val="de-DE"/>
        </w:rPr>
        <w:t>g</w:t>
      </w:r>
      <w:r w:rsidRPr="009B6EBD">
        <w:rPr>
          <w:lang w:val="de-DE"/>
        </w:rPr>
        <w:t>uanidium</w:t>
      </w:r>
      <w:proofErr w:type="spellEnd"/>
      <w:r w:rsidRPr="009B6EBD">
        <w:rPr>
          <w:lang w:val="de-DE"/>
        </w:rPr>
        <w:t xml:space="preserve"> </w:t>
      </w:r>
      <w:proofErr w:type="spellStart"/>
      <w:r w:rsidRPr="009B6EBD">
        <w:rPr>
          <w:lang w:val="de-DE"/>
        </w:rPr>
        <w:t>hydrochloride</w:t>
      </w:r>
      <w:proofErr w:type="spellEnd"/>
      <w:r>
        <w:rPr>
          <w:lang w:val="de-DE"/>
        </w:rPr>
        <w:t>, in 90% Ethanol</w:t>
      </w:r>
    </w:p>
    <w:p w14:paraId="5D6366B4" w14:textId="662880F3" w:rsidR="00F319B1" w:rsidRPr="003A65B1" w:rsidRDefault="00312A99" w:rsidP="00F319B1">
      <w:pPr>
        <w:pStyle w:val="ListParagraph"/>
        <w:numPr>
          <w:ilvl w:val="0"/>
          <w:numId w:val="7"/>
        </w:numPr>
        <w:rPr>
          <w:sz w:val="24"/>
          <w:szCs w:val="24"/>
        </w:rPr>
      </w:pPr>
      <w:proofErr w:type="spellStart"/>
      <w:r w:rsidRPr="003A65B1">
        <w:rPr>
          <w:sz w:val="24"/>
          <w:szCs w:val="24"/>
        </w:rPr>
        <w:t>SiMNP</w:t>
      </w:r>
      <w:proofErr w:type="spellEnd"/>
      <w:r w:rsidRPr="003A65B1">
        <w:rPr>
          <w:sz w:val="24"/>
          <w:szCs w:val="24"/>
        </w:rPr>
        <w:t xml:space="preserve"> in 96</w:t>
      </w:r>
      <w:r w:rsidR="003A65B1" w:rsidRPr="003A65B1">
        <w:rPr>
          <w:sz w:val="24"/>
          <w:szCs w:val="24"/>
        </w:rPr>
        <w:t>-well plate</w:t>
      </w:r>
    </w:p>
    <w:p w14:paraId="6395B45E" w14:textId="77777777" w:rsidR="00E25E44" w:rsidRDefault="00343E93" w:rsidP="00F319B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Wash buffer</w:t>
      </w:r>
      <w:r w:rsidR="00E25E44">
        <w:rPr>
          <w:sz w:val="24"/>
          <w:szCs w:val="24"/>
        </w:rPr>
        <w:t>:</w:t>
      </w:r>
      <w:r w:rsidR="003C18D0">
        <w:rPr>
          <w:sz w:val="24"/>
          <w:szCs w:val="24"/>
        </w:rPr>
        <w:t xml:space="preserve"> </w:t>
      </w:r>
    </w:p>
    <w:p w14:paraId="353D77CF" w14:textId="79A2B7D2" w:rsidR="00F319B1" w:rsidRPr="003A65B1" w:rsidRDefault="003C18D0" w:rsidP="00E25E44">
      <w:pPr>
        <w:pStyle w:val="ListParagraph"/>
        <w:numPr>
          <w:ilvl w:val="1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B</w:t>
      </w:r>
      <w:r w:rsidR="009B6EBD">
        <w:rPr>
          <w:sz w:val="24"/>
          <w:szCs w:val="24"/>
        </w:rPr>
        <w:t>inding</w:t>
      </w:r>
      <w:r>
        <w:rPr>
          <w:sz w:val="24"/>
          <w:szCs w:val="24"/>
        </w:rPr>
        <w:t xml:space="preserve"> buffer</w:t>
      </w:r>
      <w:r w:rsidR="00E25E44">
        <w:rPr>
          <w:sz w:val="24"/>
          <w:szCs w:val="24"/>
        </w:rPr>
        <w:t xml:space="preserve"> + </w:t>
      </w:r>
      <w:proofErr w:type="spellStart"/>
      <w:proofErr w:type="gramStart"/>
      <w:r>
        <w:rPr>
          <w:sz w:val="24"/>
          <w:szCs w:val="24"/>
        </w:rPr>
        <w:t>TRIzol</w:t>
      </w:r>
      <w:proofErr w:type="spellEnd"/>
      <w:r w:rsidR="00E25E44">
        <w:rPr>
          <w:sz w:val="24"/>
          <w:szCs w:val="24"/>
        </w:rPr>
        <w:t xml:space="preserve">  at</w:t>
      </w:r>
      <w:proofErr w:type="gramEnd"/>
      <w:r w:rsidR="00E25E44">
        <w:rPr>
          <w:sz w:val="24"/>
          <w:szCs w:val="24"/>
        </w:rPr>
        <w:t xml:space="preserve"> 1:1 v/v</w:t>
      </w:r>
    </w:p>
    <w:p w14:paraId="7F7A9119" w14:textId="77777777" w:rsidR="00542C4E" w:rsidRDefault="00542C4E" w:rsidP="00F319B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Ethanol wash</w:t>
      </w:r>
    </w:p>
    <w:p w14:paraId="7A69B69A" w14:textId="40EE06E6" w:rsidR="00F319B1" w:rsidRPr="003A65B1" w:rsidRDefault="00312A99" w:rsidP="00542C4E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3A65B1">
        <w:rPr>
          <w:sz w:val="24"/>
          <w:szCs w:val="24"/>
        </w:rPr>
        <w:t>90%</w:t>
      </w:r>
      <w:r w:rsidR="00542C4E">
        <w:rPr>
          <w:sz w:val="24"/>
          <w:szCs w:val="24"/>
        </w:rPr>
        <w:t xml:space="preserve"> Ethanol</w:t>
      </w:r>
    </w:p>
    <w:p w14:paraId="3F9F5D59" w14:textId="39B66495" w:rsidR="00F319B1" w:rsidRPr="003A65B1" w:rsidRDefault="00F319B1" w:rsidP="003A65B1">
      <w:pPr>
        <w:pStyle w:val="Heading2"/>
      </w:pPr>
      <w:r w:rsidRPr="003A65B1">
        <w:t>Materials</w:t>
      </w:r>
    </w:p>
    <w:p w14:paraId="1DC3C44C" w14:textId="6BC3755E" w:rsidR="00F319B1" w:rsidRPr="003A65B1" w:rsidRDefault="00F319B1" w:rsidP="00F319B1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3A65B1">
        <w:rPr>
          <w:sz w:val="24"/>
          <w:szCs w:val="24"/>
        </w:rPr>
        <w:t>Magnet for bead separation in plates</w:t>
      </w:r>
    </w:p>
    <w:p w14:paraId="447A8F1C" w14:textId="0267D109" w:rsidR="00F319B1" w:rsidRPr="003A65B1" w:rsidRDefault="00F319B1" w:rsidP="00F319B1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3A65B1">
        <w:rPr>
          <w:sz w:val="24"/>
          <w:szCs w:val="24"/>
        </w:rPr>
        <w:t>V&amp;P Scientific, Inc. Cat. VP 771MDWZM-1-ALT</w:t>
      </w:r>
    </w:p>
    <w:p w14:paraId="7DC0A2C5" w14:textId="64BD5379" w:rsidR="00F319B1" w:rsidRPr="003A65B1" w:rsidRDefault="00F319B1" w:rsidP="00F319B1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3A65B1">
        <w:rPr>
          <w:sz w:val="24"/>
          <w:szCs w:val="24"/>
        </w:rPr>
        <w:t xml:space="preserve">Patient Sample plate (96 </w:t>
      </w:r>
      <w:proofErr w:type="spellStart"/>
      <w:r w:rsidRPr="003A65B1">
        <w:rPr>
          <w:sz w:val="24"/>
          <w:szCs w:val="24"/>
        </w:rPr>
        <w:t>deepwell</w:t>
      </w:r>
      <w:proofErr w:type="spellEnd"/>
      <w:r w:rsidRPr="003A65B1">
        <w:rPr>
          <w:sz w:val="24"/>
          <w:szCs w:val="24"/>
        </w:rPr>
        <w:t>)</w:t>
      </w:r>
    </w:p>
    <w:p w14:paraId="601D58CD" w14:textId="4E383B39" w:rsidR="00F319B1" w:rsidRPr="003A65B1" w:rsidRDefault="00F319B1" w:rsidP="00F319B1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3A65B1">
        <w:rPr>
          <w:sz w:val="24"/>
          <w:szCs w:val="24"/>
        </w:rPr>
        <w:t xml:space="preserve">Any </w:t>
      </w:r>
      <w:proofErr w:type="spellStart"/>
      <w:r w:rsidRPr="003A65B1">
        <w:rPr>
          <w:sz w:val="24"/>
          <w:szCs w:val="24"/>
        </w:rPr>
        <w:t>deepwell</w:t>
      </w:r>
      <w:proofErr w:type="spellEnd"/>
      <w:r w:rsidRPr="003A65B1">
        <w:rPr>
          <w:sz w:val="24"/>
          <w:szCs w:val="24"/>
        </w:rPr>
        <w:t xml:space="preserve"> plate</w:t>
      </w:r>
    </w:p>
    <w:p w14:paraId="5E44D39F" w14:textId="087B468C" w:rsidR="003A65B1" w:rsidRPr="003A65B1" w:rsidRDefault="003A65B1" w:rsidP="00F319B1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3A65B1">
        <w:rPr>
          <w:sz w:val="24"/>
          <w:szCs w:val="24"/>
        </w:rPr>
        <w:t>Same plates can be used for 2 waste positions</w:t>
      </w:r>
    </w:p>
    <w:p w14:paraId="28B69A25" w14:textId="0F64B0B6" w:rsidR="00F319B1" w:rsidRPr="003A65B1" w:rsidRDefault="00312A99" w:rsidP="00F319B1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3A65B1">
        <w:rPr>
          <w:sz w:val="24"/>
          <w:szCs w:val="24"/>
        </w:rPr>
        <w:t>Extraction-plat</w:t>
      </w:r>
      <w:r w:rsidR="00F319B1" w:rsidRPr="003A65B1">
        <w:rPr>
          <w:sz w:val="24"/>
          <w:szCs w:val="24"/>
        </w:rPr>
        <w:t xml:space="preserve">e (96 </w:t>
      </w:r>
      <w:proofErr w:type="spellStart"/>
      <w:r w:rsidR="00F319B1" w:rsidRPr="003A65B1">
        <w:rPr>
          <w:sz w:val="24"/>
          <w:szCs w:val="24"/>
        </w:rPr>
        <w:t>deepwell</w:t>
      </w:r>
      <w:proofErr w:type="spellEnd"/>
      <w:r w:rsidR="00F319B1" w:rsidRPr="003A65B1">
        <w:rPr>
          <w:sz w:val="24"/>
          <w:szCs w:val="24"/>
        </w:rPr>
        <w:t>, square-well, round-bottom)</w:t>
      </w:r>
    </w:p>
    <w:p w14:paraId="32819D09" w14:textId="033EF0F9" w:rsidR="00F319B1" w:rsidRPr="003A65B1" w:rsidRDefault="00F319B1" w:rsidP="00F319B1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3A65B1">
        <w:rPr>
          <w:sz w:val="24"/>
          <w:szCs w:val="24"/>
        </w:rPr>
        <w:t>Whatman, Cat. 7701-5200</w:t>
      </w:r>
    </w:p>
    <w:p w14:paraId="20AF2506" w14:textId="74BCDA73" w:rsidR="00F319B1" w:rsidRPr="003A65B1" w:rsidRDefault="00F319B1" w:rsidP="00F319B1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3A65B1">
        <w:rPr>
          <w:sz w:val="24"/>
          <w:szCs w:val="24"/>
        </w:rPr>
        <w:t>Microplate for bead input (regular 96-well, round-bottom)</w:t>
      </w:r>
    </w:p>
    <w:p w14:paraId="0C15690A" w14:textId="0A7CF23C" w:rsidR="00F319B1" w:rsidRPr="003A65B1" w:rsidRDefault="00F319B1" w:rsidP="00F319B1">
      <w:pPr>
        <w:pStyle w:val="ListParagraph"/>
        <w:numPr>
          <w:ilvl w:val="1"/>
          <w:numId w:val="8"/>
        </w:numPr>
        <w:rPr>
          <w:sz w:val="24"/>
          <w:szCs w:val="24"/>
        </w:rPr>
      </w:pPr>
      <w:proofErr w:type="gramStart"/>
      <w:r w:rsidRPr="003A65B1">
        <w:rPr>
          <w:sz w:val="24"/>
          <w:szCs w:val="24"/>
        </w:rPr>
        <w:t>e.g.</w:t>
      </w:r>
      <w:proofErr w:type="gramEnd"/>
      <w:r w:rsidRPr="003A65B1">
        <w:rPr>
          <w:sz w:val="24"/>
          <w:szCs w:val="24"/>
        </w:rPr>
        <w:t xml:space="preserve"> </w:t>
      </w:r>
      <w:r w:rsidR="003A65B1">
        <w:rPr>
          <w:sz w:val="24"/>
          <w:szCs w:val="24"/>
        </w:rPr>
        <w:t xml:space="preserve">Corning Cat. </w:t>
      </w:r>
      <w:r w:rsidR="003A65B1" w:rsidRPr="003A65B1">
        <w:rPr>
          <w:sz w:val="24"/>
          <w:szCs w:val="24"/>
        </w:rPr>
        <w:t>3788</w:t>
      </w:r>
    </w:p>
    <w:p w14:paraId="37406522" w14:textId="4B277FCC" w:rsidR="00F319B1" w:rsidRPr="003A65B1" w:rsidRDefault="003A65B1" w:rsidP="00F319B1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3A65B1">
        <w:rPr>
          <w:sz w:val="24"/>
          <w:szCs w:val="24"/>
        </w:rPr>
        <w:t>Universal microplate lids</w:t>
      </w:r>
    </w:p>
    <w:p w14:paraId="16846153" w14:textId="6324DABC" w:rsidR="003A65B1" w:rsidRPr="003A65B1" w:rsidRDefault="003A65B1" w:rsidP="003A65B1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3A65B1">
        <w:rPr>
          <w:sz w:val="24"/>
          <w:szCs w:val="24"/>
        </w:rPr>
        <w:t xml:space="preserve">Whatman / </w:t>
      </w:r>
      <w:proofErr w:type="spellStart"/>
      <w:r w:rsidRPr="003A65B1">
        <w:rPr>
          <w:sz w:val="24"/>
          <w:szCs w:val="24"/>
        </w:rPr>
        <w:t>Cytivia</w:t>
      </w:r>
      <w:proofErr w:type="spellEnd"/>
      <w:r w:rsidRPr="003A65B1">
        <w:rPr>
          <w:sz w:val="24"/>
          <w:szCs w:val="24"/>
        </w:rPr>
        <w:t xml:space="preserve"> Cat. 77041001</w:t>
      </w:r>
    </w:p>
    <w:p w14:paraId="7CB787DD" w14:textId="5A0BBBEE" w:rsidR="003A65B1" w:rsidRPr="003A65B1" w:rsidRDefault="003A65B1" w:rsidP="003A65B1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3A65B1">
        <w:rPr>
          <w:sz w:val="24"/>
          <w:szCs w:val="24"/>
        </w:rPr>
        <w:t>Fit all the plates used</w:t>
      </w:r>
    </w:p>
    <w:p w14:paraId="0F357F5E" w14:textId="6ABDFC60" w:rsidR="003A65B1" w:rsidRPr="003A65B1" w:rsidRDefault="003A65B1" w:rsidP="003A65B1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3A65B1">
        <w:rPr>
          <w:sz w:val="24"/>
          <w:szCs w:val="24"/>
        </w:rPr>
        <w:t>Evo MCA96 nested tips 200µl sterile</w:t>
      </w:r>
    </w:p>
    <w:p w14:paraId="1587EC88" w14:textId="01104C03" w:rsidR="003A65B1" w:rsidRPr="003A65B1" w:rsidRDefault="003A65B1" w:rsidP="003A65B1">
      <w:pPr>
        <w:pStyle w:val="ListParagraph"/>
        <w:numPr>
          <w:ilvl w:val="1"/>
          <w:numId w:val="8"/>
        </w:numPr>
        <w:rPr>
          <w:sz w:val="24"/>
          <w:szCs w:val="24"/>
        </w:rPr>
      </w:pPr>
      <w:proofErr w:type="spellStart"/>
      <w:r w:rsidRPr="003A65B1">
        <w:rPr>
          <w:sz w:val="24"/>
          <w:szCs w:val="24"/>
        </w:rPr>
        <w:t>Axygen</w:t>
      </w:r>
      <w:proofErr w:type="spellEnd"/>
      <w:r w:rsidRPr="003A65B1">
        <w:rPr>
          <w:sz w:val="24"/>
          <w:szCs w:val="24"/>
        </w:rPr>
        <w:t>, Cat. EV-200-NTR-S</w:t>
      </w:r>
    </w:p>
    <w:p w14:paraId="0AB2D9E5" w14:textId="4356351F" w:rsidR="0063209D" w:rsidRPr="003A65B1" w:rsidRDefault="0063209D" w:rsidP="0063209D">
      <w:pPr>
        <w:pStyle w:val="Heading2"/>
      </w:pPr>
      <w:r>
        <w:t>Notes</w:t>
      </w:r>
    </w:p>
    <w:p w14:paraId="0BFF7EAE" w14:textId="6A2D0A0A" w:rsidR="00F319B1" w:rsidRPr="0063209D" w:rsidRDefault="0063209D" w:rsidP="0063209D">
      <w:pPr>
        <w:pStyle w:val="ListParagraph"/>
        <w:numPr>
          <w:ilvl w:val="0"/>
          <w:numId w:val="9"/>
        </w:numPr>
        <w:rPr>
          <w:sz w:val="24"/>
          <w:szCs w:val="24"/>
        </w:rPr>
      </w:pPr>
      <w:proofErr w:type="spellStart"/>
      <w:r w:rsidRPr="0063209D">
        <w:rPr>
          <w:sz w:val="24"/>
          <w:szCs w:val="24"/>
        </w:rPr>
        <w:t>Trizol</w:t>
      </w:r>
      <w:proofErr w:type="spellEnd"/>
      <w:r w:rsidRPr="0063209D">
        <w:rPr>
          <w:sz w:val="24"/>
          <w:szCs w:val="24"/>
        </w:rPr>
        <w:t xml:space="preserve"> contains phenol and guanidinium isothiocyanate and needs to be discarded accordingly.</w:t>
      </w:r>
    </w:p>
    <w:p w14:paraId="41552358" w14:textId="77777777" w:rsidR="00343E93" w:rsidRDefault="00343E93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14:paraId="09FB9B9A" w14:textId="67D5EB26" w:rsidR="009478D2" w:rsidRDefault="00312A99" w:rsidP="00343E93">
      <w:pPr>
        <w:pStyle w:val="Heading2"/>
      </w:pPr>
      <w:r w:rsidRPr="003A65B1">
        <w:lastRenderedPageBreak/>
        <w:t xml:space="preserve">TECAN EVO </w:t>
      </w:r>
      <w:r w:rsidR="009478D2">
        <w:t xml:space="preserve">Script </w:t>
      </w:r>
      <w:r w:rsidR="00D32872">
        <w:t>Summary</w:t>
      </w:r>
    </w:p>
    <w:p w14:paraId="685DC82C" w14:textId="366D0F28" w:rsidR="00343E93" w:rsidRDefault="00343E93" w:rsidP="00343E93">
      <w:pPr>
        <w:pStyle w:val="ListParagraph"/>
        <w:numPr>
          <w:ilvl w:val="1"/>
          <w:numId w:val="8"/>
        </w:numPr>
      </w:pPr>
      <w:r>
        <w:t>volumes are per well</w:t>
      </w:r>
    </w:p>
    <w:p w14:paraId="28D3529A" w14:textId="67F75A76" w:rsidR="00DE2588" w:rsidRDefault="00343E93" w:rsidP="00556227">
      <w:pPr>
        <w:pStyle w:val="ListParagraph"/>
        <w:numPr>
          <w:ilvl w:val="1"/>
          <w:numId w:val="8"/>
        </w:numPr>
      </w:pPr>
      <w:r>
        <w:t xml:space="preserve">all plates (except </w:t>
      </w:r>
      <w:r w:rsidR="0063209D">
        <w:t>2</w:t>
      </w:r>
      <w:r w:rsidR="0063209D" w:rsidRPr="0063209D">
        <w:rPr>
          <w:vertAlign w:val="superscript"/>
        </w:rPr>
        <w:t>nd</w:t>
      </w:r>
      <w:r w:rsidR="0063209D">
        <w:t xml:space="preserve"> </w:t>
      </w:r>
      <w:r>
        <w:t>waste position) are covered with lids, to be removed before each pipetting step and placed back afterwards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1805"/>
        <w:gridCol w:w="7215"/>
      </w:tblGrid>
      <w:tr w:rsidR="00732859" w14:paraId="55BC0C7A" w14:textId="77777777" w:rsidTr="007328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43" w:type="dxa"/>
          </w:tcPr>
          <w:p w14:paraId="0C05BD94" w14:textId="0700F35A" w:rsidR="00732859" w:rsidRDefault="00732859" w:rsidP="00732859">
            <w:pPr>
              <w:jc w:val="center"/>
            </w:pPr>
          </w:p>
        </w:tc>
        <w:tc>
          <w:tcPr>
            <w:tcW w:w="7507" w:type="dxa"/>
          </w:tcPr>
          <w:p w14:paraId="53469481" w14:textId="77777777" w:rsidR="00732859" w:rsidRDefault="00732859" w:rsidP="009478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32859" w14:paraId="415D5EDE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2A378893" w14:textId="0200D9B4" w:rsidR="00732859" w:rsidRDefault="00732859" w:rsidP="00732859">
            <w:pPr>
              <w:jc w:val="center"/>
            </w:pPr>
          </w:p>
        </w:tc>
        <w:tc>
          <w:tcPr>
            <w:tcW w:w="7507" w:type="dxa"/>
          </w:tcPr>
          <w:p w14:paraId="2F7F4A97" w14:textId="3B82F9C5" w:rsidR="00732859" w:rsidRDefault="00732859" w:rsidP="009478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ckup MCA tips</w:t>
            </w:r>
          </w:p>
        </w:tc>
      </w:tr>
      <w:tr w:rsidR="00732859" w14:paraId="2BC630F5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60D4696" w14:textId="39F38E06" w:rsidR="00732859" w:rsidRDefault="00732859" w:rsidP="00732859">
            <w:pPr>
              <w:jc w:val="center"/>
            </w:pPr>
            <w:r>
              <w:t>RNA Binding</w:t>
            </w:r>
          </w:p>
        </w:tc>
        <w:tc>
          <w:tcPr>
            <w:tcW w:w="7507" w:type="dxa"/>
          </w:tcPr>
          <w:p w14:paraId="3659BD76" w14:textId="283C0E6C" w:rsidR="00732859" w:rsidRDefault="00732859" w:rsidP="00732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d 2 x 150µl </w:t>
            </w:r>
            <w:r w:rsidR="009B6EBD">
              <w:t>b</w:t>
            </w:r>
            <w:r w:rsidR="003C18D0">
              <w:t>i</w:t>
            </w:r>
            <w:r w:rsidR="009B6EBD">
              <w:t>nding</w:t>
            </w:r>
            <w:r>
              <w:t xml:space="preserve"> buffer to extraction plate</w:t>
            </w:r>
          </w:p>
        </w:tc>
      </w:tr>
      <w:tr w:rsidR="00732859" w14:paraId="5B157A2E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6D50FFB7" w14:textId="77777777" w:rsidR="00732859" w:rsidRDefault="00732859" w:rsidP="00732859">
            <w:pPr>
              <w:jc w:val="center"/>
            </w:pPr>
          </w:p>
        </w:tc>
        <w:tc>
          <w:tcPr>
            <w:tcW w:w="7507" w:type="dxa"/>
          </w:tcPr>
          <w:p w14:paraId="576F1214" w14:textId="53F1CC17" w:rsidR="00732859" w:rsidRDefault="00732859" w:rsidP="00732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iefly shake microplate containing beads (resuspen</w:t>
            </w:r>
            <w:r w:rsidR="009B6EBD">
              <w:t>d</w:t>
            </w:r>
            <w:r>
              <w:t>)</w:t>
            </w:r>
          </w:p>
        </w:tc>
      </w:tr>
      <w:tr w:rsidR="00732859" w14:paraId="3E16C194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61FD2CA5" w14:textId="77777777" w:rsidR="00732859" w:rsidRDefault="00732859" w:rsidP="00732859">
            <w:pPr>
              <w:jc w:val="center"/>
            </w:pPr>
          </w:p>
        </w:tc>
        <w:tc>
          <w:tcPr>
            <w:tcW w:w="7507" w:type="dxa"/>
          </w:tcPr>
          <w:p w14:paraId="48A6B266" w14:textId="1EF1DEE0" w:rsidR="00732859" w:rsidRDefault="00732859" w:rsidP="00732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nsfer 40µl beads solution to extraction plate (pipette up / down on aspiration)</w:t>
            </w:r>
          </w:p>
        </w:tc>
      </w:tr>
      <w:tr w:rsidR="00732859" w14:paraId="076DD575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A0D3265" w14:textId="77777777" w:rsidR="00732859" w:rsidRDefault="00732859" w:rsidP="00732859">
            <w:pPr>
              <w:jc w:val="center"/>
            </w:pPr>
          </w:p>
        </w:tc>
        <w:tc>
          <w:tcPr>
            <w:tcW w:w="7507" w:type="dxa"/>
          </w:tcPr>
          <w:p w14:paraId="3753082F" w14:textId="21C86096" w:rsidR="00732859" w:rsidRDefault="00732859" w:rsidP="00732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ransfer 2 x 150µl patient sample from input plate to </w:t>
            </w:r>
            <w:r w:rsidR="009B6EBD">
              <w:t>e</w:t>
            </w:r>
            <w:r>
              <w:t>xtraction plate</w:t>
            </w:r>
          </w:p>
        </w:tc>
      </w:tr>
      <w:tr w:rsidR="00732859" w14:paraId="1842C34A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1BA2AFF0" w14:textId="77777777" w:rsidR="00732859" w:rsidRDefault="00732859" w:rsidP="00732859">
            <w:pPr>
              <w:jc w:val="center"/>
            </w:pPr>
          </w:p>
        </w:tc>
        <w:tc>
          <w:tcPr>
            <w:tcW w:w="7507" w:type="dxa"/>
          </w:tcPr>
          <w:p w14:paraId="4B445A23" w14:textId="6F8299D6" w:rsidR="00732859" w:rsidRDefault="00732859" w:rsidP="00732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ake 5 min @ 1300 rpm</w:t>
            </w:r>
          </w:p>
        </w:tc>
      </w:tr>
      <w:tr w:rsidR="00732859" w14:paraId="6F5F03C6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BCCD1D1" w14:textId="77777777" w:rsidR="00732859" w:rsidRDefault="00732859" w:rsidP="00732859">
            <w:pPr>
              <w:jc w:val="center"/>
            </w:pPr>
          </w:p>
        </w:tc>
        <w:tc>
          <w:tcPr>
            <w:tcW w:w="7507" w:type="dxa"/>
          </w:tcPr>
          <w:p w14:paraId="4B9A092E" w14:textId="39B74617" w:rsidR="00732859" w:rsidRDefault="00732859" w:rsidP="00732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ve extraction plate to magnet, 30s – 1 min settling time</w:t>
            </w:r>
          </w:p>
        </w:tc>
      </w:tr>
      <w:tr w:rsidR="00732859" w14:paraId="5242E376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0ED45D5" w14:textId="77777777" w:rsidR="00732859" w:rsidRDefault="00732859" w:rsidP="00732859">
            <w:pPr>
              <w:jc w:val="center"/>
            </w:pPr>
          </w:p>
        </w:tc>
        <w:tc>
          <w:tcPr>
            <w:tcW w:w="7507" w:type="dxa"/>
          </w:tcPr>
          <w:p w14:paraId="399CDFCF" w14:textId="17437504" w:rsidR="00732859" w:rsidRDefault="00732859" w:rsidP="00732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pirate and discard supernatant</w:t>
            </w:r>
          </w:p>
        </w:tc>
      </w:tr>
      <w:tr w:rsidR="00732859" w14:paraId="2FA9877C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6FB69A6" w14:textId="77777777" w:rsidR="00732859" w:rsidRDefault="00732859" w:rsidP="00732859">
            <w:pPr>
              <w:jc w:val="center"/>
            </w:pPr>
          </w:p>
        </w:tc>
        <w:tc>
          <w:tcPr>
            <w:tcW w:w="7507" w:type="dxa"/>
          </w:tcPr>
          <w:p w14:paraId="6610DADF" w14:textId="237F6C84" w:rsidR="00732859" w:rsidRDefault="00732859" w:rsidP="00732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ove extraction plate back to </w:t>
            </w:r>
            <w:r w:rsidR="003C7A87">
              <w:t>regular pipetting position</w:t>
            </w:r>
          </w:p>
        </w:tc>
      </w:tr>
      <w:tr w:rsidR="00732859" w14:paraId="33326AE0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15BF7E29" w14:textId="77777777" w:rsidR="00732859" w:rsidRDefault="00732859" w:rsidP="00732859">
            <w:pPr>
              <w:jc w:val="center"/>
            </w:pPr>
          </w:p>
        </w:tc>
        <w:tc>
          <w:tcPr>
            <w:tcW w:w="7507" w:type="dxa"/>
          </w:tcPr>
          <w:p w14:paraId="6E57A3C3" w14:textId="2CE8DF1C" w:rsidR="00732859" w:rsidRDefault="003C7A87" w:rsidP="00732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nge MCA tips</w:t>
            </w:r>
          </w:p>
        </w:tc>
      </w:tr>
      <w:tr w:rsidR="00732859" w14:paraId="7D34ED23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4B4A47B" w14:textId="77777777" w:rsidR="00732859" w:rsidRDefault="00732859" w:rsidP="00732859">
            <w:pPr>
              <w:jc w:val="center"/>
            </w:pPr>
          </w:p>
        </w:tc>
        <w:tc>
          <w:tcPr>
            <w:tcW w:w="7507" w:type="dxa"/>
          </w:tcPr>
          <w:p w14:paraId="2116A7ED" w14:textId="77777777" w:rsidR="00732859" w:rsidRDefault="00732859" w:rsidP="00732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32859" w14:paraId="0D6C8D03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27A40D6" w14:textId="15A95304" w:rsidR="00732859" w:rsidRPr="003C7A87" w:rsidRDefault="003C7A87" w:rsidP="003C7A87">
            <w:pPr>
              <w:jc w:val="center"/>
              <w:rPr>
                <w:i w:val="0"/>
                <w:iCs w:val="0"/>
              </w:rPr>
            </w:pPr>
            <w:r>
              <w:t>Wash I</w:t>
            </w:r>
          </w:p>
        </w:tc>
        <w:tc>
          <w:tcPr>
            <w:tcW w:w="7507" w:type="dxa"/>
          </w:tcPr>
          <w:p w14:paraId="57164BF3" w14:textId="4955A12A" w:rsidR="00732859" w:rsidRDefault="003C7A87" w:rsidP="00732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d 2 x 150µl </w:t>
            </w:r>
            <w:r w:rsidR="009B6EBD">
              <w:t>wash buffer</w:t>
            </w:r>
          </w:p>
        </w:tc>
      </w:tr>
      <w:tr w:rsidR="00732859" w14:paraId="0CCE95F4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186A5681" w14:textId="77777777" w:rsidR="00732859" w:rsidRDefault="00732859" w:rsidP="00732859">
            <w:pPr>
              <w:jc w:val="center"/>
            </w:pPr>
          </w:p>
        </w:tc>
        <w:tc>
          <w:tcPr>
            <w:tcW w:w="7507" w:type="dxa"/>
          </w:tcPr>
          <w:p w14:paraId="42853EFF" w14:textId="4F46B360" w:rsidR="00732859" w:rsidRDefault="003C7A87" w:rsidP="00732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ke 20s @ 1300 rpm</w:t>
            </w:r>
          </w:p>
        </w:tc>
      </w:tr>
      <w:tr w:rsidR="003C7A87" w14:paraId="5BC937F5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0FDF32D" w14:textId="77777777" w:rsidR="003C7A87" w:rsidRDefault="003C7A87" w:rsidP="003C7A87">
            <w:pPr>
              <w:jc w:val="center"/>
            </w:pPr>
          </w:p>
        </w:tc>
        <w:tc>
          <w:tcPr>
            <w:tcW w:w="7507" w:type="dxa"/>
          </w:tcPr>
          <w:p w14:paraId="5966E76D" w14:textId="78F7DB7E" w:rsidR="003C7A87" w:rsidRDefault="003C7A87" w:rsidP="003C7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ve extraction plate to magnet, 30s – 1 min settling time</w:t>
            </w:r>
          </w:p>
        </w:tc>
      </w:tr>
      <w:tr w:rsidR="003C7A87" w14:paraId="5B85AFAD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1749967" w14:textId="77777777" w:rsidR="003C7A87" w:rsidRDefault="003C7A87" w:rsidP="003C7A87">
            <w:pPr>
              <w:jc w:val="center"/>
            </w:pPr>
          </w:p>
        </w:tc>
        <w:tc>
          <w:tcPr>
            <w:tcW w:w="7507" w:type="dxa"/>
          </w:tcPr>
          <w:p w14:paraId="012DF7BD" w14:textId="5B43841C" w:rsidR="003C7A87" w:rsidRDefault="003C7A87" w:rsidP="003C7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pirate and discard supernatant</w:t>
            </w:r>
          </w:p>
        </w:tc>
      </w:tr>
      <w:tr w:rsidR="003C7A87" w14:paraId="73C92640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2B16B86" w14:textId="77777777" w:rsidR="003C7A87" w:rsidRDefault="003C7A87" w:rsidP="003C7A87">
            <w:pPr>
              <w:jc w:val="center"/>
            </w:pPr>
          </w:p>
        </w:tc>
        <w:tc>
          <w:tcPr>
            <w:tcW w:w="7507" w:type="dxa"/>
          </w:tcPr>
          <w:p w14:paraId="5B76B34B" w14:textId="483013DE" w:rsidR="003C7A87" w:rsidRDefault="003C7A87" w:rsidP="003C7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ve extraction plate back to regular pipetting position</w:t>
            </w:r>
          </w:p>
        </w:tc>
      </w:tr>
      <w:tr w:rsidR="003C7A87" w14:paraId="743F0800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6CD5592" w14:textId="77777777" w:rsidR="003C7A87" w:rsidRDefault="003C7A87" w:rsidP="003C7A87">
            <w:pPr>
              <w:jc w:val="center"/>
            </w:pPr>
          </w:p>
        </w:tc>
        <w:tc>
          <w:tcPr>
            <w:tcW w:w="7507" w:type="dxa"/>
          </w:tcPr>
          <w:p w14:paraId="0E58804F" w14:textId="7777027D" w:rsidR="003C7A87" w:rsidRDefault="003C7A87" w:rsidP="003C7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ange MCA tips</w:t>
            </w:r>
          </w:p>
        </w:tc>
      </w:tr>
      <w:tr w:rsidR="003C7A87" w14:paraId="7AD06077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122D5C5" w14:textId="77777777" w:rsidR="003C7A87" w:rsidRDefault="003C7A87" w:rsidP="003C7A87">
            <w:pPr>
              <w:jc w:val="center"/>
            </w:pPr>
          </w:p>
        </w:tc>
        <w:tc>
          <w:tcPr>
            <w:tcW w:w="7507" w:type="dxa"/>
          </w:tcPr>
          <w:p w14:paraId="206FC474" w14:textId="77777777" w:rsidR="003C7A87" w:rsidRDefault="003C7A87" w:rsidP="003C7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7A87" w14:paraId="78EA8966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2711BCA1" w14:textId="3088E7E2" w:rsidR="003C7A87" w:rsidRDefault="003C7A87" w:rsidP="003C7A87">
            <w:pPr>
              <w:jc w:val="center"/>
            </w:pPr>
            <w:r>
              <w:t>Ethanol</w:t>
            </w:r>
          </w:p>
        </w:tc>
        <w:tc>
          <w:tcPr>
            <w:tcW w:w="7507" w:type="dxa"/>
          </w:tcPr>
          <w:p w14:paraId="6E7E28A7" w14:textId="7FC95C4B" w:rsidR="003C7A87" w:rsidRDefault="003C7A87" w:rsidP="003C7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 2 x 150µl 90% EtOH</w:t>
            </w:r>
          </w:p>
        </w:tc>
      </w:tr>
      <w:tr w:rsidR="003C7A87" w14:paraId="13FA12CF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8A5FC46" w14:textId="32E66147" w:rsidR="003C7A87" w:rsidRDefault="003C7A87" w:rsidP="003C7A87">
            <w:pPr>
              <w:jc w:val="center"/>
            </w:pPr>
            <w:r>
              <w:t>Wash</w:t>
            </w:r>
          </w:p>
        </w:tc>
        <w:tc>
          <w:tcPr>
            <w:tcW w:w="7507" w:type="dxa"/>
          </w:tcPr>
          <w:p w14:paraId="72CBEAC2" w14:textId="1548A3C0" w:rsidR="003C7A87" w:rsidRDefault="003C7A87" w:rsidP="003C7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ake 20s @ 1300 rpm</w:t>
            </w:r>
          </w:p>
        </w:tc>
      </w:tr>
      <w:tr w:rsidR="003C7A87" w14:paraId="57BA91DC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BB04C43" w14:textId="715CF63A" w:rsidR="003C7A87" w:rsidRPr="003C7A87" w:rsidRDefault="003C7A87" w:rsidP="003C7A8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  <w:r w:rsidRPr="003C7A87">
              <w:rPr>
                <w:b/>
                <w:bCs/>
              </w:rPr>
              <w:t>epeat 4x</w:t>
            </w:r>
          </w:p>
        </w:tc>
        <w:tc>
          <w:tcPr>
            <w:tcW w:w="7507" w:type="dxa"/>
          </w:tcPr>
          <w:p w14:paraId="356AA7F7" w14:textId="1EBEC6C8" w:rsidR="003C7A87" w:rsidRDefault="003C7A87" w:rsidP="003C7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ve extraction plate to magnet, 30s – 1 min settling time</w:t>
            </w:r>
          </w:p>
        </w:tc>
      </w:tr>
      <w:tr w:rsidR="003C7A87" w14:paraId="48D0CF98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2B7A8AAD" w14:textId="77777777" w:rsidR="003C7A87" w:rsidRDefault="003C7A87" w:rsidP="003C7A87">
            <w:pPr>
              <w:jc w:val="center"/>
            </w:pPr>
          </w:p>
        </w:tc>
        <w:tc>
          <w:tcPr>
            <w:tcW w:w="7507" w:type="dxa"/>
          </w:tcPr>
          <w:p w14:paraId="1726DBF4" w14:textId="17DCABD1" w:rsidR="003C7A87" w:rsidRDefault="003C7A87" w:rsidP="003C7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pirate and discard supernatant</w:t>
            </w:r>
          </w:p>
        </w:tc>
      </w:tr>
      <w:tr w:rsidR="003C7A87" w14:paraId="35E811A8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DB8DDA7" w14:textId="77777777" w:rsidR="003C7A87" w:rsidRDefault="003C7A87" w:rsidP="003C7A87">
            <w:pPr>
              <w:jc w:val="center"/>
            </w:pPr>
          </w:p>
        </w:tc>
        <w:tc>
          <w:tcPr>
            <w:tcW w:w="7507" w:type="dxa"/>
          </w:tcPr>
          <w:p w14:paraId="081C0492" w14:textId="07B83D82" w:rsidR="003C7A87" w:rsidRDefault="003C7A87" w:rsidP="003C7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ve extraction plate back to regular pipetting position</w:t>
            </w:r>
          </w:p>
        </w:tc>
      </w:tr>
      <w:tr w:rsidR="003C7A87" w14:paraId="7186BEEA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22FA31D9" w14:textId="77777777" w:rsidR="003C7A87" w:rsidRDefault="003C7A87" w:rsidP="003C7A87">
            <w:pPr>
              <w:jc w:val="center"/>
            </w:pPr>
          </w:p>
        </w:tc>
        <w:tc>
          <w:tcPr>
            <w:tcW w:w="7507" w:type="dxa"/>
          </w:tcPr>
          <w:p w14:paraId="7357272C" w14:textId="68A5F568" w:rsidR="003C7A87" w:rsidRDefault="003C7A87" w:rsidP="003C7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nge MCA tips (optional between steps)</w:t>
            </w:r>
          </w:p>
        </w:tc>
      </w:tr>
      <w:tr w:rsidR="003C7A87" w14:paraId="176E63A3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95701A1" w14:textId="77777777" w:rsidR="003C7A87" w:rsidRDefault="003C7A87" w:rsidP="003C7A87">
            <w:pPr>
              <w:jc w:val="center"/>
            </w:pPr>
          </w:p>
        </w:tc>
        <w:tc>
          <w:tcPr>
            <w:tcW w:w="7507" w:type="dxa"/>
          </w:tcPr>
          <w:p w14:paraId="79E6699B" w14:textId="77777777" w:rsidR="003C7A87" w:rsidRDefault="003C7A87" w:rsidP="003C7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C7A87" w14:paraId="74DE8017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0F10F4E" w14:textId="18826BCA" w:rsidR="003C7A87" w:rsidRDefault="003C7A87" w:rsidP="003C7A87">
            <w:pPr>
              <w:jc w:val="center"/>
            </w:pPr>
            <w:r>
              <w:t>Drying</w:t>
            </w:r>
          </w:p>
        </w:tc>
        <w:tc>
          <w:tcPr>
            <w:tcW w:w="7507" w:type="dxa"/>
          </w:tcPr>
          <w:p w14:paraId="3AE4C175" w14:textId="16826960" w:rsidR="003C7A87" w:rsidRDefault="003C7A87" w:rsidP="003C7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ve extraction plate to heat block, incubate 20 min @ 50 C</w:t>
            </w:r>
          </w:p>
        </w:tc>
      </w:tr>
      <w:tr w:rsidR="003C7A87" w14:paraId="109DC37E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16E4EED0" w14:textId="77777777" w:rsidR="003C7A87" w:rsidRDefault="003C7A87" w:rsidP="003C7A87">
            <w:pPr>
              <w:jc w:val="center"/>
            </w:pPr>
          </w:p>
        </w:tc>
        <w:tc>
          <w:tcPr>
            <w:tcW w:w="7507" w:type="dxa"/>
          </w:tcPr>
          <w:p w14:paraId="67AA7029" w14:textId="78014FB8" w:rsidR="003C7A87" w:rsidRDefault="003C7A87" w:rsidP="003C7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ve extraction plate back to regular pipetting position</w:t>
            </w:r>
          </w:p>
        </w:tc>
      </w:tr>
      <w:tr w:rsidR="003C7A87" w14:paraId="38FAC21E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97E4A90" w14:textId="77777777" w:rsidR="003C7A87" w:rsidRDefault="003C7A87" w:rsidP="003C7A87">
            <w:pPr>
              <w:jc w:val="center"/>
            </w:pPr>
          </w:p>
        </w:tc>
        <w:tc>
          <w:tcPr>
            <w:tcW w:w="7507" w:type="dxa"/>
          </w:tcPr>
          <w:p w14:paraId="0CFF4B5C" w14:textId="77777777" w:rsidR="003C7A87" w:rsidRDefault="003C7A87" w:rsidP="003C7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7A87" w14:paraId="0E2E97ED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6F5CD7F" w14:textId="62CE0A4E" w:rsidR="003C7A87" w:rsidRDefault="003C7A87" w:rsidP="003C7A87">
            <w:pPr>
              <w:jc w:val="center"/>
            </w:pPr>
            <w:r>
              <w:t>Elution</w:t>
            </w:r>
          </w:p>
        </w:tc>
        <w:tc>
          <w:tcPr>
            <w:tcW w:w="7507" w:type="dxa"/>
          </w:tcPr>
          <w:p w14:paraId="1ED93763" w14:textId="00D90F1B" w:rsidR="003C7A87" w:rsidRDefault="00343E93" w:rsidP="003C7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 40µl nuclease-free water to extraction plate wells</w:t>
            </w:r>
          </w:p>
        </w:tc>
      </w:tr>
      <w:tr w:rsidR="003C7A87" w14:paraId="43328E87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2C871319" w14:textId="77777777" w:rsidR="003C7A87" w:rsidRDefault="003C7A87" w:rsidP="003C7A87">
            <w:pPr>
              <w:jc w:val="center"/>
            </w:pPr>
          </w:p>
        </w:tc>
        <w:tc>
          <w:tcPr>
            <w:tcW w:w="7507" w:type="dxa"/>
          </w:tcPr>
          <w:p w14:paraId="54F4822B" w14:textId="075A4CE0" w:rsidR="003C7A87" w:rsidRDefault="00343E93" w:rsidP="003C7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ake 5 min @ 1300 rpm</w:t>
            </w:r>
          </w:p>
        </w:tc>
      </w:tr>
      <w:tr w:rsidR="00343E93" w14:paraId="35C1EF71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592A1E5" w14:textId="77777777" w:rsidR="00343E93" w:rsidRDefault="00343E93" w:rsidP="00343E93">
            <w:pPr>
              <w:jc w:val="center"/>
            </w:pPr>
          </w:p>
        </w:tc>
        <w:tc>
          <w:tcPr>
            <w:tcW w:w="7507" w:type="dxa"/>
          </w:tcPr>
          <w:p w14:paraId="6559814A" w14:textId="1DDEDFB0" w:rsidR="00343E93" w:rsidRDefault="00343E93" w:rsidP="00343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ve extraction plate to magnet, 30s – 1 min settling time</w:t>
            </w:r>
          </w:p>
        </w:tc>
      </w:tr>
      <w:tr w:rsidR="00343E93" w14:paraId="534EC388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6C0B89AE" w14:textId="77777777" w:rsidR="00343E93" w:rsidRDefault="00343E93" w:rsidP="00343E93">
            <w:pPr>
              <w:jc w:val="center"/>
            </w:pPr>
          </w:p>
        </w:tc>
        <w:tc>
          <w:tcPr>
            <w:tcW w:w="7507" w:type="dxa"/>
          </w:tcPr>
          <w:p w14:paraId="11ADCAEE" w14:textId="3EBCCCE5" w:rsidR="00343E93" w:rsidRDefault="00343E93" w:rsidP="00343E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ve destination plate from hotel to pipetting position, remove lid</w:t>
            </w:r>
          </w:p>
        </w:tc>
      </w:tr>
      <w:tr w:rsidR="00343E93" w14:paraId="0DC98506" w14:textId="77777777" w:rsidTr="00732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FB025A8" w14:textId="77777777" w:rsidR="00343E93" w:rsidRDefault="00343E93" w:rsidP="00343E93">
            <w:pPr>
              <w:jc w:val="center"/>
            </w:pPr>
          </w:p>
        </w:tc>
        <w:tc>
          <w:tcPr>
            <w:tcW w:w="7507" w:type="dxa"/>
          </w:tcPr>
          <w:p w14:paraId="73A14B0F" w14:textId="49FA5F00" w:rsidR="00343E93" w:rsidRDefault="00343E93" w:rsidP="00343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ansfer supernatant from extraction plate to destination plate</w:t>
            </w:r>
            <w:r w:rsidR="00DE2588">
              <w:t>, place back lid</w:t>
            </w:r>
          </w:p>
        </w:tc>
      </w:tr>
      <w:tr w:rsidR="00343E93" w14:paraId="57AB2081" w14:textId="77777777" w:rsidTr="007328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4328D83" w14:textId="77777777" w:rsidR="00343E93" w:rsidRDefault="00343E93" w:rsidP="00343E93">
            <w:pPr>
              <w:jc w:val="center"/>
            </w:pPr>
          </w:p>
        </w:tc>
        <w:tc>
          <w:tcPr>
            <w:tcW w:w="7507" w:type="dxa"/>
          </w:tcPr>
          <w:p w14:paraId="626BABCF" w14:textId="6EFDD273" w:rsidR="00343E93" w:rsidRDefault="00343E93" w:rsidP="00343E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card tips</w:t>
            </w:r>
          </w:p>
        </w:tc>
      </w:tr>
    </w:tbl>
    <w:p w14:paraId="3BBDDB0B" w14:textId="1135883F" w:rsidR="00312A99" w:rsidRPr="00343E93" w:rsidRDefault="00312A99" w:rsidP="00556227">
      <w:pPr>
        <w:rPr>
          <w:sz w:val="24"/>
          <w:szCs w:val="24"/>
        </w:rPr>
      </w:pPr>
    </w:p>
    <w:sectPr w:rsidR="00312A99" w:rsidRPr="00343E93" w:rsidSect="00B25936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32BBC"/>
    <w:multiLevelType w:val="hybridMultilevel"/>
    <w:tmpl w:val="102498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D96A7E"/>
    <w:multiLevelType w:val="hybridMultilevel"/>
    <w:tmpl w:val="F9980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311055"/>
    <w:multiLevelType w:val="hybridMultilevel"/>
    <w:tmpl w:val="7D665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373935"/>
    <w:multiLevelType w:val="hybridMultilevel"/>
    <w:tmpl w:val="74FC6AA6"/>
    <w:lvl w:ilvl="0" w:tplc="AD5632A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D77EB3"/>
    <w:multiLevelType w:val="hybridMultilevel"/>
    <w:tmpl w:val="7032C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2F3B35"/>
    <w:multiLevelType w:val="hybridMultilevel"/>
    <w:tmpl w:val="2488F8EC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B6067F"/>
    <w:multiLevelType w:val="hybridMultilevel"/>
    <w:tmpl w:val="87E4BA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5211A3"/>
    <w:multiLevelType w:val="hybridMultilevel"/>
    <w:tmpl w:val="74A8DF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765AC7"/>
    <w:multiLevelType w:val="hybridMultilevel"/>
    <w:tmpl w:val="07CC88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578990">
    <w:abstractNumId w:val="0"/>
  </w:num>
  <w:num w:numId="2" w16cid:durableId="1104182953">
    <w:abstractNumId w:val="3"/>
  </w:num>
  <w:num w:numId="3" w16cid:durableId="1270506791">
    <w:abstractNumId w:val="2"/>
  </w:num>
  <w:num w:numId="4" w16cid:durableId="1406680095">
    <w:abstractNumId w:val="4"/>
  </w:num>
  <w:num w:numId="5" w16cid:durableId="1378353392">
    <w:abstractNumId w:val="1"/>
  </w:num>
  <w:num w:numId="6" w16cid:durableId="849836760">
    <w:abstractNumId w:val="5"/>
  </w:num>
  <w:num w:numId="7" w16cid:durableId="1847667238">
    <w:abstractNumId w:val="8"/>
  </w:num>
  <w:num w:numId="8" w16cid:durableId="772164369">
    <w:abstractNumId w:val="6"/>
  </w:num>
  <w:num w:numId="9" w16cid:durableId="20712256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NTe1NDE2NDIyMDZT0lEKTi0uzszPAymwrAUAvUv/diwAAAA="/>
  </w:docVars>
  <w:rsids>
    <w:rsidRoot w:val="007A7173"/>
    <w:rsid w:val="000E02DA"/>
    <w:rsid w:val="001018A5"/>
    <w:rsid w:val="001037DD"/>
    <w:rsid w:val="00124E37"/>
    <w:rsid w:val="00141C29"/>
    <w:rsid w:val="00182E97"/>
    <w:rsid w:val="00312A99"/>
    <w:rsid w:val="00343E93"/>
    <w:rsid w:val="003A65B1"/>
    <w:rsid w:val="003C18D0"/>
    <w:rsid w:val="003C7A87"/>
    <w:rsid w:val="003E43C5"/>
    <w:rsid w:val="00433964"/>
    <w:rsid w:val="004662B6"/>
    <w:rsid w:val="00471B64"/>
    <w:rsid w:val="00542C4E"/>
    <w:rsid w:val="00556227"/>
    <w:rsid w:val="0063209D"/>
    <w:rsid w:val="00696C27"/>
    <w:rsid w:val="00732859"/>
    <w:rsid w:val="007A7173"/>
    <w:rsid w:val="008B3FEF"/>
    <w:rsid w:val="008D4EC1"/>
    <w:rsid w:val="009478D2"/>
    <w:rsid w:val="009B2078"/>
    <w:rsid w:val="009B6EBD"/>
    <w:rsid w:val="00A3265C"/>
    <w:rsid w:val="00AF1F32"/>
    <w:rsid w:val="00B25936"/>
    <w:rsid w:val="00C227F3"/>
    <w:rsid w:val="00C91DC2"/>
    <w:rsid w:val="00CB225E"/>
    <w:rsid w:val="00D32872"/>
    <w:rsid w:val="00DE1DC3"/>
    <w:rsid w:val="00DE2588"/>
    <w:rsid w:val="00E25E44"/>
    <w:rsid w:val="00F319B1"/>
    <w:rsid w:val="00F37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AD40F"/>
  <w15:chartTrackingRefBased/>
  <w15:docId w15:val="{1AC38B3B-9C23-4437-BB88-0883CD681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 Narrow" w:eastAsiaTheme="minorHAnsi" w:hAnsi="Arial Narrow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19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19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19B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39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782C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E1DC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319B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19B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319B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7328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3285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73285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Revision">
    <w:name w:val="Revision"/>
    <w:hidden/>
    <w:uiPriority w:val="99"/>
    <w:semiHidden/>
    <w:rsid w:val="003C18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UST</Company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Ramos Mandujano</dc:creator>
  <cp:keywords/>
  <dc:description/>
  <cp:lastModifiedBy>raik</cp:lastModifiedBy>
  <cp:revision>3</cp:revision>
  <cp:lastPrinted>2023-03-13T07:27:00Z</cp:lastPrinted>
  <dcterms:created xsi:type="dcterms:W3CDTF">2023-03-13T07:27:00Z</dcterms:created>
  <dcterms:modified xsi:type="dcterms:W3CDTF">2023-03-13T07:28:00Z</dcterms:modified>
</cp:coreProperties>
</file>